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4881" w:rsidRPr="00E9296A" w:rsidRDefault="000B4881" w:rsidP="00CF5554">
      <w:pPr>
        <w:spacing w:line="360" w:lineRule="auto"/>
        <w:jc w:val="center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4</w:t>
      </w:r>
      <w:r w:rsidR="00CF5554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- 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PMBOK5 </w:t>
      </w:r>
      <w:r w:rsidR="00CF5554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GEÇİŞİNDE MEYDANA GELEN DEĞİŞİKLİKLER</w:t>
      </w:r>
    </w:p>
    <w:p w:rsidR="00594C7B" w:rsidRPr="00E9296A" w:rsidRDefault="000B4881" w:rsidP="00684886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Management Professional) “Proje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U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zmanı” anlamına gelen bir kısaltma olup, 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I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 Institute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) tarafından yapılan sertifikasyon sınavının kısa adıdır.</w:t>
      </w:r>
    </w:p>
    <w:p w:rsidR="00594C7B" w:rsidRPr="00E9296A" w:rsidRDefault="000B4881" w:rsidP="00684886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I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, 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ınavını kendi belirlediği 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Management Body of Knowledge)(Proje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Bilgi Birikimi K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ılavuzu) standardı çerçevesinde yapmaktadır. bu standardın ilk versiyonu 1996, ikinci versiyonu 2000, üçüncü versiyonu 2004, dördüncü versiyonu 2008, beşinci ve son versiyonu 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5 adıyla 2013 yılında çıkmıştır. 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, 10 dilde yayınlanmış olup, 2010 yılında bu dillere </w:t>
      </w:r>
      <w:r w:rsidR="00AE59AA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Türkçe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de eklenmiştir.</w:t>
      </w:r>
    </w:p>
    <w:p w:rsidR="00594C7B" w:rsidRPr="00E9296A" w:rsidRDefault="000B4881" w:rsidP="00684886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versiyonları arasında bazı değişiklikler bulunmakta olup 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5 ile 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4 arasındaki bazı değişiklikler bu yazının asıl konusudur.</w:t>
      </w:r>
    </w:p>
    <w:p w:rsidR="00684886" w:rsidRDefault="000B4881" w:rsidP="00684886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4’te toplam 42 olan süreç sayısı 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EF4F8F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5 ile 47’ye çıkmıştır. B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öylece 5 yeni </w:t>
      </w:r>
      <w:r w:rsidR="00EF4F8F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üreç (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ses</w:t>
      </w:r>
      <w:r w:rsidR="00EF4F8F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)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eklenmiştir. 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4’te toplam 12 olan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ilgi alan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ı sayısı 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EF4F8F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5 ile 13’e çıkmıştır. A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yrıca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ilgi alan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larının altındaki süreçlerden 13 tanesinin ya ismi değiştirilmiş ya da yer aldığı 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ilgi alan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ı değiştirilmiştir.</w:t>
      </w:r>
    </w:p>
    <w:p w:rsidR="00684886" w:rsidRDefault="00684886" w:rsidP="00684886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</w:p>
    <w:p w:rsidR="00594C7B" w:rsidRPr="00E9296A" w:rsidRDefault="000B4881" w:rsidP="00684886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5’in içeriği ve 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4 ile 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5 arasındaki farklar özetle şunlardır.</w:t>
      </w:r>
    </w:p>
    <w:p w:rsidR="00594C7B" w:rsidRPr="00E9296A" w:rsidRDefault="000B4881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5’teki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üreç grupları:</w:t>
      </w:r>
    </w:p>
    <w:p w:rsidR="00594C7B" w:rsidRPr="00E9296A" w:rsidRDefault="00594C7B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-</w:t>
      </w:r>
      <w:r w:rsidR="00E9296A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şlangıç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üreç Grubu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proofErr w:type="spellStart"/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</w:t>
      </w:r>
      <w:r w:rsidR="00AE59AA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nitiating</w:t>
      </w:r>
      <w:proofErr w:type="spellEnd"/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cess Group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)</w:t>
      </w:r>
    </w:p>
    <w:p w:rsidR="00594C7B" w:rsidRPr="00E9296A" w:rsidRDefault="00594C7B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-</w:t>
      </w:r>
      <w:r w:rsidR="00E9296A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lanlama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üreç Grubu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</w:t>
      </w:r>
      <w:r w:rsidR="00AE59AA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lanning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cess Group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)</w:t>
      </w:r>
    </w:p>
    <w:p w:rsidR="00594C7B" w:rsidRPr="00E9296A" w:rsidRDefault="00E9296A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ürütme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üreç Grubu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proofErr w:type="spellStart"/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E</w:t>
      </w:r>
      <w:r w:rsidR="00AE59AA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xecuting</w:t>
      </w:r>
      <w:proofErr w:type="spellEnd"/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cess Group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)</w:t>
      </w:r>
    </w:p>
    <w:p w:rsidR="00E9296A" w:rsidRPr="00E9296A" w:rsidRDefault="00594C7B" w:rsidP="00E9296A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-</w:t>
      </w:r>
      <w:r w:rsidR="00E9296A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İzleme ve K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ontrol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üreç Grubu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</w:t>
      </w:r>
      <w:r w:rsidR="00AE59AA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onitoring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cess Group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)</w:t>
      </w:r>
    </w:p>
    <w:p w:rsidR="00594C7B" w:rsidRPr="00E9296A" w:rsidRDefault="00E9296A" w:rsidP="00AE59AA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K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panış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üreç Grubu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proofErr w:type="spellStart"/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Closing</w:t>
      </w:r>
      <w:proofErr w:type="spellEnd"/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cess Group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)</w:t>
      </w:r>
    </w:p>
    <w:p w:rsidR="00B22400" w:rsidRDefault="00B22400">
      <w:pP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bookmarkStart w:id="0" w:name="_GoBack"/>
      <w:bookmarkEnd w:id="0"/>
    </w:p>
    <w:p w:rsidR="00E9296A" w:rsidRPr="00E9296A" w:rsidRDefault="000B4881" w:rsidP="00E9296A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5’teki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ilgi alan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ları:</w:t>
      </w:r>
    </w:p>
    <w:p w:rsidR="00594C7B" w:rsidRPr="00E9296A" w:rsidRDefault="00AE59AA" w:rsidP="00E9296A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Proje Entegrasyon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ntegration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)</w:t>
      </w:r>
    </w:p>
    <w:p w:rsidR="00594C7B" w:rsidRPr="00E9296A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 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psam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 S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cope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)</w:t>
      </w:r>
    </w:p>
    <w:p w:rsidR="00594C7B" w:rsidRPr="00E9296A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 Z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man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 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ime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)</w:t>
      </w:r>
    </w:p>
    <w:p w:rsidR="00594C7B" w:rsidRPr="00E9296A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 M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liyet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 C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ost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)</w:t>
      </w:r>
    </w:p>
    <w:p w:rsidR="00594C7B" w:rsidRPr="00E9296A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 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lite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 Q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uality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)</w:t>
      </w:r>
    </w:p>
    <w:p w:rsidR="00594C7B" w:rsidRPr="00E9296A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 İ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nsan kaynakları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 Human R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esources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)</w:t>
      </w:r>
    </w:p>
    <w:p w:rsidR="00594C7B" w:rsidRPr="00E9296A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 İ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letişim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 C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ommunications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)</w:t>
      </w:r>
    </w:p>
    <w:p w:rsidR="00594C7B" w:rsidRPr="00E9296A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 R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isk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 R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isk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)</w:t>
      </w:r>
    </w:p>
    <w:p w:rsidR="00594C7B" w:rsidRPr="00E9296A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 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edarik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 P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rocurement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)</w:t>
      </w:r>
    </w:p>
    <w:p w:rsidR="00594C7B" w:rsidRPr="00E9296A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 P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ydaş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 S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takeholder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)</w:t>
      </w:r>
    </w:p>
    <w:p w:rsidR="006866DC" w:rsidRDefault="006866DC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</w:p>
    <w:p w:rsidR="00594C7B" w:rsidRPr="00E9296A" w:rsidRDefault="006866DC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u kapsamda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5’te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5B7C7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</w:t>
      </w:r>
      <w:r w:rsidR="0096287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lgi alan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larında oluşan değişiklikler:</w:t>
      </w:r>
      <w:r w:rsidR="0097588F" w:rsidRPr="00E9296A">
        <w:rPr>
          <w:rStyle w:val="apple-converted-space"/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 </w:t>
      </w:r>
    </w:p>
    <w:p w:rsidR="00594C7B" w:rsidRPr="00E9296A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psam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’nde 5 olan süreç sayısı 6’ya yükseldi.</w:t>
      </w:r>
    </w:p>
    <w:p w:rsidR="00594C7B" w:rsidRPr="00E9296A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Z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man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’nde 6 olan süreç sayısı 7’ye yükseldi.</w:t>
      </w:r>
    </w:p>
    <w:p w:rsidR="00594C7B" w:rsidRPr="00E9296A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M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liyet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’nde 3 olan süreç sayısı 4’e yükseldi.</w:t>
      </w:r>
    </w:p>
    <w:p w:rsidR="00594C7B" w:rsidRPr="00E9296A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İ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letişim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’nde 5 olan süreç sayısı 3’e düştü. buradaki 2 süreç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P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ydaş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5B7C7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</w:t>
      </w:r>
      <w:r w:rsidR="0096287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lgi alan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ına eklendi.</w:t>
      </w:r>
      <w:r w:rsidRPr="00E9296A">
        <w:rPr>
          <w:rStyle w:val="apple-converted-space"/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 </w:t>
      </w:r>
    </w:p>
    <w:p w:rsidR="00594C7B" w:rsidRPr="00E9296A" w:rsidRDefault="00147AEA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- Y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eni eklenen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P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ydaş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5B7C7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</w:t>
      </w:r>
      <w:r w:rsidR="0096287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lgi alan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ında 4 adet süreç yer almaktadır.</w:t>
      </w:r>
    </w:p>
    <w:p w:rsidR="00B22400" w:rsidRDefault="00B22400">
      <w:pP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br w:type="page"/>
      </w:r>
    </w:p>
    <w:p w:rsidR="0096287C" w:rsidRDefault="000B4881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lastRenderedPageBreak/>
        <w:t>PMBOK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4 ile 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97588F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5 arasındaki farkların detayları:</w:t>
      </w:r>
    </w:p>
    <w:p w:rsidR="00594C7B" w:rsidRPr="00E9296A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4’te,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="00147AE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E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ntegrasyon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AE59AA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ntegration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) 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ilgi alan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ında yer alan “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="00147AE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nin Yürütülmesinin Yönlendirilmesi ve Y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önetilmesi”</w:t>
      </w:r>
      <w:r w:rsidR="00147AE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Direct and M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nage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="00147AE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E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xecution) sürecinin adı,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5’te “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="00147AE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Çalışmalarının Yönlendirilmesi ve Y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önetilmesi”</w:t>
      </w:r>
      <w:r w:rsidR="00147AE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Direct and M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nage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="00147AE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W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ork) </w:t>
      </w:r>
      <w:r w:rsidR="005B7C7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</w:t>
      </w:r>
      <w:r w:rsidR="0096287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lgi alan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ında yer almaktadır.</w:t>
      </w:r>
    </w:p>
    <w:p w:rsidR="00594C7B" w:rsidRPr="00E9296A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5’te,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="00EF4F8F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psam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="00EF4F8F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cope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="00EF4F8F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) </w:t>
      </w:r>
      <w:r w:rsidR="0096287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ilgi alan</w:t>
      </w:r>
      <w:r w:rsidR="00EF4F8F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ına “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psam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="00EF4F8F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nin Planlanması” (Plan S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cope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) süreci eklenmiştir.</w:t>
      </w:r>
    </w:p>
    <w:p w:rsidR="00594C7B" w:rsidRPr="00E9296A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4’te,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="00EF4F8F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psam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="00EF4F8F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cope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="00EF4F8F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) </w:t>
      </w:r>
      <w:r w:rsidR="005B7C7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</w:t>
      </w:r>
      <w:r w:rsidR="0096287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lgi alan</w:t>
      </w:r>
      <w:r w:rsidR="00EF4F8F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ında “Kapsamın Doğrulanması” (Verify S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cope) adıyla yer alan sürecin adı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EF4F8F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5’te “Kapsamın Onaylanması” (Validate S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cope) olarak değiştirilmiştir.</w:t>
      </w:r>
    </w:p>
    <w:p w:rsidR="00594C7B" w:rsidRPr="00E9296A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5’te,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="00EF4F8F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Z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man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="00EF4F8F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ime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) </w:t>
      </w:r>
      <w:r w:rsidR="005B7C7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</w:t>
      </w:r>
      <w:r w:rsidR="0096287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lgi alan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ına </w:t>
      </w:r>
      <w:r w:rsidR="00EF4F8F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“Zaman Ç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zelgesi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="00EF4F8F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nin Planlanması” (Plan S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chedule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) süreci eklenmiştir.</w:t>
      </w:r>
    </w:p>
    <w:p w:rsidR="00594C7B" w:rsidRPr="00E9296A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5’te,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maliyet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="005B7C7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C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ost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) 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ilgi alan</w:t>
      </w:r>
      <w:r w:rsidR="005B7C7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ına “M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liyet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="005B7C7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nin 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lan</w:t>
      </w:r>
      <w:r w:rsidR="005B7C7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lanması” (Plan C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ost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) süreci eklenmiştir.</w:t>
      </w:r>
    </w:p>
    <w:p w:rsidR="00594C7B" w:rsidRPr="00E9296A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4’te,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="005B7C7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İnsan 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ynakları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="005B7C7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Human R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esources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) </w:t>
      </w:r>
      <w:r w:rsidR="00C1330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</w:t>
      </w:r>
      <w:r w:rsidR="0096287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lgi alan</w:t>
      </w:r>
      <w:r w:rsidR="00C1330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ında yer alan “İnsan Kaynakları Planının G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eliştirilmesi”</w:t>
      </w:r>
      <w:r w:rsidR="00C1330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Develop Human Resource P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lan) sürecinin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C1330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5’te adı “İnsan 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ynakları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="00C1330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nin Planlanması” (Plan Human R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esource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) olarak değiştirilmiştir.</w:t>
      </w:r>
    </w:p>
    <w:p w:rsidR="00594C7B" w:rsidRPr="00E9296A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4’te,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="00C1330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lite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="00C1330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Q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uality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) </w:t>
      </w:r>
      <w:r w:rsidR="00C1330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</w:t>
      </w:r>
      <w:r w:rsidR="0096287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lgi alan</w:t>
      </w:r>
      <w:r w:rsidR="00C1330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ında yer alan “Kalitenin P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lanlanması”</w:t>
      </w:r>
      <w:r w:rsidR="00C1330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Plan Q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uality) sürecinin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C1330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5’te adı “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lite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="00C1330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nin Planlanması” (Plan Q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uality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) olarak değiştirilmiştir.</w:t>
      </w:r>
    </w:p>
    <w:p w:rsidR="00B22400" w:rsidRDefault="00B22400">
      <w:pP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br w:type="page"/>
      </w:r>
    </w:p>
    <w:p w:rsidR="00594C7B" w:rsidRPr="00E9296A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lastRenderedPageBreak/>
        <w:t xml:space="preserve">-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4’te,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="00C1330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lite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="00C1330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Q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uality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) </w:t>
      </w:r>
      <w:r w:rsidR="00C1330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</w:t>
      </w:r>
      <w:r w:rsidR="0096287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lgi alan</w:t>
      </w:r>
      <w:r w:rsidR="00C1330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ında “Kalite Kontrolünün Gerçekleştirilmesi” (Perform Quality C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ontrol) adıyla yer alan sürecin adı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C1330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5’te “Kalitenin Kontrolü” (Control Q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uality) olarak değiştirilmiştir.</w:t>
      </w:r>
    </w:p>
    <w:p w:rsidR="00594C7B" w:rsidRPr="00E9296A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4’te,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="00C1330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İ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letişim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="00C1330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C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ommunications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) </w:t>
      </w:r>
      <w:r w:rsidR="00C1330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</w:t>
      </w:r>
      <w:r w:rsidR="0096287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lgi alan</w:t>
      </w:r>
      <w:r w:rsidR="00C1330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ında yer alan “Paydaşların B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elirlenmesi”</w:t>
      </w:r>
      <w:r w:rsidR="00C1330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Identify S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takeholders) süreci,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5’te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="00C1330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P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ydaş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="00C1330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takeholder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) </w:t>
      </w:r>
      <w:r w:rsidR="00C1330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</w:t>
      </w:r>
      <w:r w:rsidR="0096287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lgi alan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ında yer almaktadır.</w:t>
      </w:r>
    </w:p>
    <w:p w:rsidR="00594C7B" w:rsidRPr="00E9296A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4’te,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İ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letişim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C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ommunications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) 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ilgi alanında yer alan “İletişimin P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lanlanması”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Plan C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ommunications) sürecinin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5’te adı “İ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letişim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nin Planlanması” (Plan C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ommunications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) olarak değiştirilmiştir.</w:t>
      </w:r>
    </w:p>
    <w:p w:rsidR="00594C7B" w:rsidRPr="00E9296A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4’te,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İletişim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C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ommunications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) 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ilgi alan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ında yer alan “Bilgilerin D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ağıtılması”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Distribute 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nformation) süreci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5’te yer almamaktadır.</w:t>
      </w:r>
    </w:p>
    <w:p w:rsidR="00594C7B" w:rsidRPr="00E9296A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4’te,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İletişim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C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ommunications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) 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ilgi alan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ında yer alan “Paydaş Beklentilerinin Y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önetilmesi”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Manage Stakeholder E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xpectation) süreci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5’te yer almamaktadır.</w:t>
      </w:r>
    </w:p>
    <w:p w:rsidR="00594C7B" w:rsidRPr="00E9296A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4’te,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İletişim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C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ommunications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) 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ilgi alan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ında yer alan “Performansın R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aporlanması”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R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eport performance) süreci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5’te yer almamaktadır.</w:t>
      </w:r>
    </w:p>
    <w:p w:rsidR="00594C7B" w:rsidRPr="00E9296A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5’te,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İletişim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C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ommunications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) 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ilgi alan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ına “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İletişim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n Y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önetilmesi”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Manage C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ommunications) süreci eklenmiştir.</w:t>
      </w:r>
    </w:p>
    <w:p w:rsidR="00594C7B" w:rsidRPr="00E9296A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5’te,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İletişim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C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ommunications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) 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ilgi alan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ına “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İletişim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n kontrolü”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Control C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ommunications) süreci eklenmiştir.</w:t>
      </w:r>
    </w:p>
    <w:p w:rsidR="00B22400" w:rsidRDefault="00B22400">
      <w:pP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br w:type="page"/>
      </w:r>
    </w:p>
    <w:p w:rsidR="00594C7B" w:rsidRPr="00E9296A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lastRenderedPageBreak/>
        <w:t xml:space="preserve">-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4’te,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R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isk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R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isk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) 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ilgi alan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ında “Risklerin İzlenmesi ve Kontrol Edilmesi” (Monitor and Control R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isks) adıyla yer alan sürecin adı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5’te “Risklerin Kontrolü” (Control R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sks) olarak değiştirilmiştir.</w:t>
      </w:r>
    </w:p>
    <w:p w:rsidR="00594C7B" w:rsidRPr="00E9296A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4’te,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edarik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P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rocurement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) 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ilgi alan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ında yer alan “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edariklerin 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lan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lanması”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(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lan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C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ommunications) sürecinin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5’te a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dı “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edarik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nin 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lan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lanması” (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lan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P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rocurement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) olarak değiştirilmiştir.</w:t>
      </w:r>
    </w:p>
    <w:p w:rsidR="00594C7B" w:rsidRPr="00E9296A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4’te,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edarik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P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rocurement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) 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ilgi alan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ında “Tedarik İşlerinin İdaresi” (Administer P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rocurements) adıyla yer alan sürecin adı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5’te “Tedariklerin Kontrolü” (Control P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rocurements) olarak değiştirilmiştir.</w:t>
      </w:r>
    </w:p>
    <w:p w:rsidR="00594C7B" w:rsidRPr="00E9296A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4’te olmayan ama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5’te yer alan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P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ydaş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takeholder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) yeni eklenen 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ilgi alan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ıdır.</w:t>
      </w:r>
    </w:p>
    <w:p w:rsidR="00594C7B" w:rsidRPr="00E9296A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5’te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P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ydaş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takeholder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) 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ilgi alan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ına “P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ydaş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nin 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lan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lanması”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(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lan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takeholder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) süreci eklenmiştir.</w:t>
      </w:r>
      <w:r w:rsidRPr="00E9296A">
        <w:rPr>
          <w:rStyle w:val="apple-converted-space"/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 </w:t>
      </w:r>
    </w:p>
    <w:p w:rsidR="00594C7B" w:rsidRPr="00E9296A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5’te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P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ydaş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takeholder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) 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ilgi alan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ına “Paydaş Katılımının Y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önetilmesi”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Manage Stakeholder E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ngagement) süreci eklenmiştir.</w:t>
      </w:r>
      <w:r w:rsidRPr="00E9296A">
        <w:rPr>
          <w:rStyle w:val="apple-converted-space"/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 </w:t>
      </w:r>
    </w:p>
    <w:p w:rsidR="00AB6341" w:rsidRDefault="0097588F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- </w:t>
      </w:r>
      <w:r w:rsidR="000B4881"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5’te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P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ydaş </w:t>
      </w:r>
      <w:r w:rsidR="006866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takeholder </w:t>
      </w:r>
      <w:r w:rsidR="00AE59A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) </w:t>
      </w:r>
      <w:r w:rsidR="003B10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ilgi alan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ına “Paydaş Katılımının K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ontrolü”</w:t>
      </w:r>
      <w:r w:rsidR="00B2240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Control Stakeholder E</w:t>
      </w:r>
      <w:r w:rsidRPr="00E9296A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ngagement) süreci eklenmiştir.</w:t>
      </w:r>
    </w:p>
    <w:p w:rsidR="00233038" w:rsidRPr="002667C7" w:rsidRDefault="00233038" w:rsidP="00233038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Söz konusu değişiklikler hakkında detaylı bilgiye “Head First PMP Türkçe” kitabından ulaşabilirsiniz. Kitabı </w:t>
      </w:r>
      <w:r w:rsidR="001B6D6E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uygun fiyat</w:t>
      </w:r>
      <w:r w:rsidR="001B6D6E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satın almak için </w:t>
      </w:r>
      <w:hyperlink r:id="rId5" w:history="1">
        <w:r w:rsidRPr="00D32D6A">
          <w:rPr>
            <w:rStyle w:val="Kpr"/>
            <w:rFonts w:ascii="Bookman Old Style" w:hAnsi="Bookman Old Style" w:cs="Arial"/>
            <w:sz w:val="24"/>
            <w:szCs w:val="24"/>
            <w:shd w:val="clear" w:color="auto" w:fill="FFFFFF"/>
          </w:rPr>
          <w:t>Head First PMP Türkçe LinkedIn</w:t>
        </w:r>
      </w:hyperlink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hesabını ekleyip bize mesaj atabilir veya fatihunal@fatihunal.com.tr adresinden bize ulaşabilirsiniz.</w:t>
      </w:r>
    </w:p>
    <w:p w:rsidR="00233038" w:rsidRPr="00E9296A" w:rsidRDefault="00233038" w:rsidP="00594C7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</w:p>
    <w:sectPr w:rsidR="00233038" w:rsidRPr="00E9296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yMTEyNzK3NDUzMTVV0lEKTi0uzszPAykwqgUA+PIZ3SwAAAA="/>
  </w:docVars>
  <w:rsids>
    <w:rsidRoot w:val="00A10C86"/>
    <w:rsid w:val="000B4881"/>
    <w:rsid w:val="00147AEA"/>
    <w:rsid w:val="001B6D6E"/>
    <w:rsid w:val="00233038"/>
    <w:rsid w:val="003B10E9"/>
    <w:rsid w:val="00470BB4"/>
    <w:rsid w:val="00594C7B"/>
    <w:rsid w:val="005B7C77"/>
    <w:rsid w:val="00684886"/>
    <w:rsid w:val="006866DC"/>
    <w:rsid w:val="006E4587"/>
    <w:rsid w:val="008B0D6D"/>
    <w:rsid w:val="008B640D"/>
    <w:rsid w:val="0096287C"/>
    <w:rsid w:val="0097588F"/>
    <w:rsid w:val="00A10C86"/>
    <w:rsid w:val="00AB6341"/>
    <w:rsid w:val="00AE59AA"/>
    <w:rsid w:val="00B22400"/>
    <w:rsid w:val="00C1330B"/>
    <w:rsid w:val="00CF5554"/>
    <w:rsid w:val="00D950A4"/>
    <w:rsid w:val="00E9296A"/>
    <w:rsid w:val="00EF4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apple-converted-space">
    <w:name w:val="apple-converted-space"/>
    <w:basedOn w:val="VarsaylanParagrafYazTipi"/>
    <w:rsid w:val="0097588F"/>
  </w:style>
  <w:style w:type="character" w:styleId="Kpr">
    <w:name w:val="Hyperlink"/>
    <w:basedOn w:val="VarsaylanParagrafYazTipi"/>
    <w:uiPriority w:val="99"/>
    <w:unhideWhenUsed/>
    <w:rsid w:val="00233038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apple-converted-space">
    <w:name w:val="apple-converted-space"/>
    <w:basedOn w:val="VarsaylanParagrafYazTipi"/>
    <w:rsid w:val="0097588F"/>
  </w:style>
  <w:style w:type="character" w:styleId="Kpr">
    <w:name w:val="Hyperlink"/>
    <w:basedOn w:val="VarsaylanParagrafYazTipi"/>
    <w:uiPriority w:val="99"/>
    <w:unhideWhenUsed/>
    <w:rsid w:val="0023303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linkedin.com/in/head-first-pmp-t%C3%BCrk%C3%A7e-6633428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1</TotalTime>
  <Pages>5</Pages>
  <Words>1120</Words>
  <Characters>6390</Characters>
  <Application>Microsoft Office Word</Application>
  <DocSecurity>0</DocSecurity>
  <Lines>53</Lines>
  <Paragraphs>1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h Ünal</dc:creator>
  <cp:keywords/>
  <dc:description/>
  <cp:lastModifiedBy>Fatih Ünal</cp:lastModifiedBy>
  <cp:revision>21</cp:revision>
  <dcterms:created xsi:type="dcterms:W3CDTF">2017-06-29T13:55:00Z</dcterms:created>
  <dcterms:modified xsi:type="dcterms:W3CDTF">2017-06-29T22:19:00Z</dcterms:modified>
</cp:coreProperties>
</file>